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Italy</w:t>
      </w:r>
      <w:r>
        <w:t xml:space="preserve"> </w:t>
      </w:r>
      <w:r>
        <w:t xml:space="preserve">Naples</w:t>
      </w:r>
    </w:p>
    <w:bookmarkStart w:id="21" w:name="cover-letter"/>
    <w:p>
      <w:pPr>
        <w:pStyle w:val="Heading1"/>
      </w:pPr>
      <w:r>
        <w:t xml:space="preserve">Cover Letter</w:t>
      </w:r>
    </w:p>
    <w:p>
      <w:pPr>
        <w:pStyle w:val="FirstParagraph"/>
      </w:pPr>
      <w:r>
        <w:rPr>
          <w:bCs/>
          <w:b/>
        </w:rPr>
        <w:t xml:space="preserve">John Doe</w:t>
      </w:r>
      <w:r>
        <w:br/>
      </w:r>
      <w:r>
        <w:t xml:space="preserve">via Roma 123</w:t>
      </w:r>
      <w:r>
        <w:br/>
      </w:r>
      <w:r>
        <w:t xml:space="preserve">Naples, Italy</w:t>
      </w:r>
      <w:r>
        <w:br/>
      </w:r>
      <w:r>
        <w:t xml:space="preserve">john.doe@email.com | +39 123 456 7890</w:t>
      </w:r>
    </w:p>
    <w:p>
      <w:pPr>
        <w:pStyle w:val="BodyText"/>
      </w:pPr>
      <w:r>
        <w:t xml:space="preserve">[Date]</w:t>
      </w:r>
    </w:p>
    <w:p>
      <w:pPr>
        <w:pStyle w:val="BodyText"/>
      </w:pPr>
      <w:r>
        <w:rPr>
          <w:bCs/>
          <w:b/>
        </w:rPr>
        <w:t xml:space="preserve">[Hiring Manager's Name]</w:t>
      </w:r>
      <w:r>
        <w:br/>
      </w:r>
      <w:r>
        <w:t xml:space="preserve">[Company Name]</w:t>
      </w:r>
      <w:r>
        <w:br/>
      </w:r>
      <w:r>
        <w:t xml:space="preserve">[Company Address]</w:t>
      </w:r>
      <w:r>
        <w:br/>
      </w:r>
      <w:r>
        <w:t xml:space="preserve">Naples, Italy</w:t>
      </w:r>
    </w:p>
    <w:bookmarkStart w:id="20" w:name="dear-hiring-managers-name"/>
    <w:p>
      <w:pPr>
        <w:pStyle w:val="Heading2"/>
      </w:pPr>
      <w:r>
        <w:t xml:space="preserve">Dear [Hiring Manager's Name],</w:t>
      </w:r>
    </w:p>
    <w:p>
      <w:pPr>
        <w:pStyle w:val="FirstParagraph"/>
      </w:pPr>
      <w:r>
        <w:t xml:space="preserve">As a highly motivated Electronics Engineer with over five years of experience in designing and developing cutting-edge electronic systems, I am writing to express my enthusiastic interest in the Electronics Engineer position at your organization in Naples, Italy. With a strong foundation in circuit design, embedded systems, and innovation-driven problem-solving, I am eager to contribute my technical expertise to a dynamic team while immersing myself in the vibrant cultural and technological landscape of Italy Naples.</w:t>
      </w:r>
    </w:p>
    <w:p>
      <w:pPr>
        <w:pStyle w:val="BodyText"/>
      </w:pPr>
      <w:r>
        <w:t xml:space="preserve">My academic background in Electrical Engineering from [University Name], coupled with hands-on experience in both industrial and research environments, has equipped me with the skills necessary to excel as an Electronics Engineer. During my career, I have specialized in areas such as analog and digital circuit design, PCB layout, signal processing, and microcontroller programming. For instance, at [Previous Company Name], I led a team that developed a low-power IoT sensor network for smart agriculture applications, which reduced energy consumption by 30% while enhancing data accuracy. This project not only showcased my technical capabilities but also highlighted my ability to collaborate with cross-functional teams to deliver innovative solutions.</w:t>
      </w:r>
    </w:p>
    <w:p>
      <w:pPr>
        <w:pStyle w:val="BodyText"/>
      </w:pPr>
      <w:r>
        <w:t xml:space="preserve">What excites me most about the opportunity in Naples is the chance to work within a region renowned for its historical innovation and modern technological advancements. Italy Naples, in particular, has become a hub for electronics startups and research institutions, offering a unique blend of tradition and forward-thinking development. I am deeply inspired by the city’s commitment to sustainability and smart urban solutions, which aligns perfectly with my professional goals as an Electronics Engineer. I am eager to contribute my expertise in designing energy-efficient systems that can support Naples’ vision for a smarter future.</w:t>
      </w:r>
    </w:p>
    <w:p>
      <w:pPr>
        <w:pStyle w:val="BodyText"/>
      </w:pPr>
      <w:r>
        <w:t xml:space="preserve">Throughout my career, I have consistently demonstrated a passion for tackling complex challenges through creative engineering. For example, while working on a project involving automotive electronics at [Previous Company Name], I designed a fault-tolerant control system that improved vehicle safety standards. This experience reinforced my ability to balance technical precision with real-world applications, ensuring that solutions are both reliable and scalable. Additionally, my proficiency in tools such as CAD software (Altium Designer, KiCad), MATLAB/Simulink, and programming languages like C/C++ and Python further enhances my capability to deliver high-quality results.</w:t>
      </w:r>
    </w:p>
    <w:p>
      <w:pPr>
        <w:pStyle w:val="BodyText"/>
      </w:pPr>
      <w:r>
        <w:t xml:space="preserve">What sets me apart as an Electronics Engineer is my dedication to continuous learning and adaptability. I stay updated with the latest industry trends by attending conferences such as the International Conference on Electronics, Circuits, and Systems (ICECS) and participating in online courses on emerging technologies like AI integration in embedded systems. This proactive approach allows me to bring fresh perspectives to every project, ensuring that my work remains at the forefront of innovation.</w:t>
      </w:r>
    </w:p>
    <w:p>
      <w:pPr>
        <w:pStyle w:val="BodyText"/>
      </w:pPr>
      <w:r>
        <w:t xml:space="preserve">I am particularly drawn to your organization’s focus on [mention specific company values or projects if known, e.g., "advancing sustainable electronics" or "developing next-generation IoT solutions"]. As an Electronics Engineer, I am confident that my technical acumen and problem-solving skills will enable me to contribute meaningfully to your team. Furthermore, my fluency in English and basic knowledge of Italian (or any relevant language) would allow me to seamlessly integrate into the local work environment and collaborate effectively with colleagues in Naples.</w:t>
      </w:r>
    </w:p>
    <w:p>
      <w:pPr>
        <w:pStyle w:val="BodyText"/>
      </w:pPr>
      <w:r>
        <w:t xml:space="preserve">Thank you for considering my application. I would be delighted to discuss how my background and skills align with the needs of your organization. Please feel free to contact me at [your phone number] or [your email address] at your earliest convenience. I look forward to the opportunity to contribute to the success of your team in Italy Naple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Position - Italy Naples</dc:title>
  <dc:creator/>
  <cp:keywords/>
  <dcterms:created xsi:type="dcterms:W3CDTF">2026-05-02T03:37:10Z</dcterms:created>
  <dcterms:modified xsi:type="dcterms:W3CDTF">2026-05-02T03:37:10Z</dcterms:modified>
</cp:coreProperties>
</file>

<file path=docProps/custom.xml><?xml version="1.0" encoding="utf-8"?>
<Properties xmlns="http://schemas.openxmlformats.org/officeDocument/2006/custom-properties" xmlns:vt="http://schemas.openxmlformats.org/officeDocument/2006/docPropsVTypes"/>
</file>